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65773" w14:textId="3CFAF886" w:rsidR="00C3088F" w:rsidRPr="00E410A1" w:rsidRDefault="00C3088F" w:rsidP="00C3088F">
      <w:pPr>
        <w:spacing w:after="0"/>
        <w:jc w:val="right"/>
        <w:rPr>
          <w:rFonts w:ascii="Verdana" w:hAnsi="Verdana" w:cs="Arial"/>
          <w:b/>
          <w:sz w:val="20"/>
          <w:szCs w:val="20"/>
        </w:rPr>
      </w:pPr>
      <w:bookmarkStart w:id="0" w:name="_Hlk112753822"/>
      <w:bookmarkStart w:id="1" w:name="_Hlk108432574"/>
      <w:bookmarkStart w:id="2" w:name="_Hlk113620753"/>
      <w:r w:rsidRPr="00E410A1">
        <w:rPr>
          <w:rFonts w:ascii="Verdana" w:hAnsi="Verdana" w:cs="Arial"/>
          <w:b/>
          <w:sz w:val="20"/>
          <w:szCs w:val="20"/>
        </w:rPr>
        <w:t xml:space="preserve">   Postępowanie nr </w:t>
      </w:r>
      <w:bookmarkStart w:id="3" w:name="_Hlk127963228"/>
      <w:r w:rsidRPr="00E410A1">
        <w:rPr>
          <w:rFonts w:ascii="Verdana" w:hAnsi="Verdana" w:cs="Arial"/>
          <w:b/>
          <w:sz w:val="20"/>
          <w:szCs w:val="20"/>
        </w:rPr>
        <w:t>BZP.2710</w:t>
      </w:r>
      <w:bookmarkEnd w:id="3"/>
      <w:r>
        <w:rPr>
          <w:rFonts w:ascii="Verdana" w:hAnsi="Verdana" w:cs="Arial"/>
          <w:b/>
          <w:sz w:val="20"/>
          <w:szCs w:val="20"/>
        </w:rPr>
        <w:t>.</w:t>
      </w:r>
      <w:r w:rsidR="00C138A0">
        <w:rPr>
          <w:rFonts w:ascii="Verdana" w:hAnsi="Verdana" w:cs="Arial"/>
          <w:b/>
          <w:sz w:val="20"/>
          <w:szCs w:val="20"/>
        </w:rPr>
        <w:t>30</w:t>
      </w:r>
      <w:r>
        <w:rPr>
          <w:rFonts w:ascii="Verdana" w:hAnsi="Verdana" w:cs="Arial"/>
          <w:b/>
          <w:sz w:val="20"/>
          <w:szCs w:val="20"/>
        </w:rPr>
        <w:t>.2024.MR</w:t>
      </w:r>
    </w:p>
    <w:p w14:paraId="17D5A1EF" w14:textId="77777777" w:rsidR="00C3088F" w:rsidRPr="00F20557" w:rsidRDefault="00C3088F" w:rsidP="00C3088F">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3088F" w:rsidRPr="00F20557" w14:paraId="3DF9CC5C" w14:textId="77777777" w:rsidTr="00526DD5">
        <w:tc>
          <w:tcPr>
            <w:tcW w:w="9889" w:type="dxa"/>
            <w:shd w:val="clear" w:color="auto" w:fill="EEECE1"/>
          </w:tcPr>
          <w:p w14:paraId="79B2086A" w14:textId="77777777" w:rsidR="00C3088F" w:rsidRPr="00F20557" w:rsidRDefault="00C3088F" w:rsidP="00526DD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PODMIOTU UDOSTĘPNIAJĄCEGO ZASOBY O NIEPODLEGANIU WYKLUCZENIU I SPEŁNIANIU WARUNKÓW UDZIAŁU W POSTĘPOWANIU SKŁADANE NA PODSTAWIE ART. 125 UST. 1 uPzp</w:t>
            </w:r>
          </w:p>
        </w:tc>
      </w:tr>
    </w:tbl>
    <w:p w14:paraId="3321B705" w14:textId="77777777" w:rsidR="00C3088F" w:rsidRPr="00F20557" w:rsidRDefault="00C3088F" w:rsidP="00C3088F">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F770D3D" w14:textId="77777777" w:rsidR="00C3088F" w:rsidRPr="00F20557" w:rsidRDefault="00C3088F" w:rsidP="00C3088F">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543AF83" w14:textId="77777777" w:rsidR="00C3088F" w:rsidRPr="00F20557" w:rsidRDefault="00C3088F" w:rsidP="00C3088F">
      <w:pPr>
        <w:spacing w:after="0"/>
        <w:ind w:left="364"/>
        <w:rPr>
          <w:rFonts w:ascii="Verdana" w:hAnsi="Verdana" w:cs="Arial"/>
          <w:b/>
          <w:sz w:val="20"/>
          <w:szCs w:val="20"/>
        </w:rPr>
      </w:pPr>
    </w:p>
    <w:p w14:paraId="10B0D99C" w14:textId="77777777" w:rsidR="00C3088F" w:rsidRPr="00F20557" w:rsidRDefault="00C3088F" w:rsidP="00C3088F">
      <w:pPr>
        <w:spacing w:after="0"/>
        <w:rPr>
          <w:rFonts w:ascii="Verdana" w:hAnsi="Verdana" w:cs="Arial"/>
          <w:b/>
          <w:sz w:val="20"/>
          <w:szCs w:val="20"/>
        </w:rPr>
      </w:pPr>
      <w:r w:rsidRPr="00F20557">
        <w:rPr>
          <w:rFonts w:ascii="Verdana" w:hAnsi="Verdana" w:cs="Arial"/>
          <w:b/>
          <w:sz w:val="20"/>
          <w:szCs w:val="20"/>
        </w:rPr>
        <w:t>Wykonawca</w:t>
      </w:r>
      <w:bookmarkStart w:id="4" w:name="_Hlk71293124"/>
      <w:r>
        <w:rPr>
          <w:rFonts w:ascii="Verdana" w:hAnsi="Verdana" w:cs="Arial"/>
          <w:b/>
          <w:sz w:val="20"/>
          <w:szCs w:val="20"/>
        </w:rPr>
        <w:t>/</w:t>
      </w:r>
      <w:r w:rsidRPr="00813D0D">
        <w:rPr>
          <w:rFonts w:ascii="Verdana" w:hAnsi="Verdana" w:cs="Arial"/>
          <w:b/>
          <w:sz w:val="20"/>
          <w:szCs w:val="20"/>
        </w:rPr>
        <w:t xml:space="preserve">Wykonawca wspólnie ubiegający się o zamówienie </w:t>
      </w:r>
      <w:r>
        <w:rPr>
          <w:rFonts w:ascii="Verdana" w:hAnsi="Verdana" w:cs="Arial"/>
          <w:b/>
          <w:sz w:val="20"/>
          <w:szCs w:val="20"/>
        </w:rPr>
        <w:t>/</w:t>
      </w:r>
      <w:r w:rsidRPr="00F20557">
        <w:rPr>
          <w:rFonts w:ascii="Verdana" w:hAnsi="Verdana" w:cs="Arial"/>
          <w:b/>
          <w:sz w:val="20"/>
          <w:szCs w:val="20"/>
        </w:rPr>
        <w:t xml:space="preserve">Podmiot udostępniający zasoby: </w:t>
      </w:r>
      <w:bookmarkEnd w:id="4"/>
    </w:p>
    <w:p w14:paraId="6B98DECE" w14:textId="77777777" w:rsidR="00C3088F" w:rsidRPr="00F20557" w:rsidRDefault="00C3088F" w:rsidP="00C3088F">
      <w:pPr>
        <w:spacing w:after="0"/>
        <w:rPr>
          <w:rFonts w:ascii="Verdana" w:hAnsi="Verdana" w:cs="Arial"/>
          <w:sz w:val="20"/>
          <w:szCs w:val="20"/>
        </w:rPr>
      </w:pPr>
    </w:p>
    <w:p w14:paraId="62A87A52" w14:textId="77777777" w:rsidR="00C3088F" w:rsidRPr="00F20557" w:rsidRDefault="00C3088F" w:rsidP="00C3088F">
      <w:pPr>
        <w:spacing w:after="0"/>
        <w:rPr>
          <w:rFonts w:ascii="Verdana" w:hAnsi="Verdana" w:cs="Arial"/>
          <w:sz w:val="20"/>
          <w:szCs w:val="20"/>
        </w:rPr>
      </w:pPr>
      <w:r w:rsidRPr="00F20557">
        <w:rPr>
          <w:rFonts w:ascii="Verdana" w:hAnsi="Verdana" w:cs="Arial"/>
          <w:sz w:val="20"/>
          <w:szCs w:val="20"/>
        </w:rPr>
        <w:t>………………………………………………………………………………………………………………..………………………………</w:t>
      </w:r>
    </w:p>
    <w:p w14:paraId="746994CC" w14:textId="77777777" w:rsidR="00C3088F" w:rsidRPr="00F20557" w:rsidRDefault="00C3088F" w:rsidP="00C3088F">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117E3D5D" w14:textId="77777777" w:rsidR="00C3088F" w:rsidRPr="00F20557" w:rsidRDefault="00C3088F" w:rsidP="00C3088F">
      <w:pPr>
        <w:spacing w:after="0"/>
        <w:ind w:right="-142"/>
        <w:rPr>
          <w:rFonts w:ascii="Verdana" w:hAnsi="Verdana" w:cs="Arial"/>
          <w:i/>
          <w:sz w:val="20"/>
          <w:szCs w:val="20"/>
        </w:rPr>
      </w:pPr>
    </w:p>
    <w:p w14:paraId="3304D7F3" w14:textId="77777777" w:rsidR="00C3088F" w:rsidRPr="00F20557" w:rsidRDefault="00C3088F" w:rsidP="00C3088F">
      <w:pPr>
        <w:spacing w:after="0"/>
        <w:ind w:right="-142"/>
        <w:rPr>
          <w:rFonts w:ascii="Verdana" w:hAnsi="Verdana" w:cs="Arial"/>
          <w:i/>
          <w:sz w:val="20"/>
          <w:szCs w:val="20"/>
        </w:rPr>
      </w:pPr>
      <w:r w:rsidRPr="00F20557">
        <w:rPr>
          <w:rFonts w:ascii="Verdana" w:hAnsi="Verdana" w:cs="Arial"/>
          <w:sz w:val="20"/>
          <w:szCs w:val="20"/>
        </w:rPr>
        <w:t>KRS/CEiDG (w zależności od podmiotu): ………………………….……………………………………………………………</w:t>
      </w:r>
    </w:p>
    <w:p w14:paraId="5BDD63D6" w14:textId="77777777" w:rsidR="00C3088F" w:rsidRPr="00F20557" w:rsidRDefault="00C3088F" w:rsidP="00C3088F">
      <w:pPr>
        <w:spacing w:after="0"/>
        <w:ind w:left="3752" w:right="-142"/>
        <w:rPr>
          <w:rFonts w:ascii="Verdana" w:hAnsi="Verdana" w:cs="Arial"/>
          <w:sz w:val="16"/>
          <w:szCs w:val="16"/>
        </w:rPr>
      </w:pPr>
    </w:p>
    <w:p w14:paraId="574BEB6C" w14:textId="77777777" w:rsidR="00C3088F" w:rsidRPr="00F20557" w:rsidRDefault="00C3088F" w:rsidP="00C3088F">
      <w:pPr>
        <w:spacing w:after="0"/>
        <w:ind w:right="-142"/>
        <w:rPr>
          <w:rFonts w:ascii="Verdana" w:hAnsi="Verdana" w:cs="Arial"/>
          <w:sz w:val="20"/>
          <w:szCs w:val="20"/>
        </w:rPr>
      </w:pPr>
      <w:r w:rsidRPr="00F20557">
        <w:rPr>
          <w:rFonts w:ascii="Verdana" w:hAnsi="Verdana" w:cs="Arial"/>
          <w:sz w:val="20"/>
          <w:szCs w:val="20"/>
        </w:rPr>
        <w:t>reprezentowany przez: ……………………………………………………………………………………………………………..……</w:t>
      </w:r>
    </w:p>
    <w:p w14:paraId="1693708B" w14:textId="77777777" w:rsidR="00C3088F" w:rsidRPr="00F20557" w:rsidRDefault="00C3088F" w:rsidP="00C3088F">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315143F6" w14:textId="77777777" w:rsidR="00C3088F" w:rsidRPr="00F20557" w:rsidRDefault="00C3088F" w:rsidP="00C3088F">
      <w:pPr>
        <w:spacing w:after="0"/>
        <w:ind w:left="3528"/>
        <w:rPr>
          <w:rFonts w:ascii="Verdana" w:hAnsi="Verdana" w:cs="Arial"/>
          <w:sz w:val="16"/>
          <w:szCs w:val="16"/>
        </w:rPr>
      </w:pPr>
    </w:p>
    <w:p w14:paraId="15A90871" w14:textId="77777777" w:rsidR="00C3088F" w:rsidRPr="00F20557" w:rsidRDefault="00C3088F" w:rsidP="00C3088F">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10B582E3" w14:textId="77777777" w:rsidR="00C3088F" w:rsidRPr="00F20557" w:rsidRDefault="00C3088F" w:rsidP="00C3088F">
      <w:pPr>
        <w:spacing w:after="0"/>
        <w:jc w:val="both"/>
        <w:rPr>
          <w:rFonts w:ascii="Verdana" w:hAnsi="Verdana" w:cs="Calibri"/>
          <w:b/>
          <w:iCs/>
          <w:sz w:val="16"/>
          <w:szCs w:val="16"/>
        </w:rPr>
      </w:pPr>
    </w:p>
    <w:p w14:paraId="03CDCC4B" w14:textId="77777777" w:rsidR="00E934B7" w:rsidRDefault="00E934B7" w:rsidP="00E934B7">
      <w:pPr>
        <w:pStyle w:val="Tekstpodstawowy"/>
        <w:tabs>
          <w:tab w:val="left" w:pos="435"/>
        </w:tabs>
        <w:spacing w:line="276" w:lineRule="auto"/>
        <w:rPr>
          <w:rFonts w:ascii="Verdana" w:hAnsi="Verdana" w:cs="Arial"/>
          <w:b/>
          <w:sz w:val="20"/>
        </w:rPr>
      </w:pPr>
      <w:r w:rsidRPr="00544325">
        <w:rPr>
          <w:rFonts w:ascii="Verdana" w:hAnsi="Verdana" w:cs="Arial"/>
          <w:b/>
          <w:sz w:val="20"/>
        </w:rPr>
        <w:t>Dostawa s</w:t>
      </w:r>
      <w:r>
        <w:rPr>
          <w:rFonts w:ascii="Verdana" w:hAnsi="Verdana" w:cs="Arial"/>
          <w:b/>
          <w:sz w:val="20"/>
        </w:rPr>
        <w:t>amochodu osobowego dla UWr.</w:t>
      </w:r>
    </w:p>
    <w:p w14:paraId="094ECB07" w14:textId="77777777" w:rsidR="00C3088F" w:rsidRPr="00F20557" w:rsidRDefault="00C3088F" w:rsidP="00C3088F">
      <w:pPr>
        <w:spacing w:after="0"/>
        <w:jc w:val="center"/>
        <w:rPr>
          <w:rFonts w:ascii="Verdana" w:hAnsi="Verdana"/>
          <w:sz w:val="20"/>
          <w:szCs w:val="20"/>
        </w:rPr>
      </w:pPr>
    </w:p>
    <w:p w14:paraId="2ECF738E" w14:textId="77777777" w:rsidR="00C3088F" w:rsidRPr="00F20557" w:rsidRDefault="00C3088F" w:rsidP="00C3088F">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790E846" w14:textId="77777777" w:rsidR="00C3088F" w:rsidRPr="00F20557" w:rsidRDefault="00C3088F" w:rsidP="00C3088F">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3D2BAF87" w14:textId="77777777" w:rsidR="00C3088F" w:rsidRPr="00F20557" w:rsidRDefault="00C3088F" w:rsidP="00C3088F">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9 ust. 1 pkt 4, 7, 8 i 10 Pzp.</w:t>
      </w:r>
    </w:p>
    <w:p w14:paraId="4FF9AFAD" w14:textId="77777777" w:rsidR="00C3088F" w:rsidRPr="00F20557" w:rsidRDefault="00C3088F" w:rsidP="00C3088F">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8D54D53" w14:textId="77777777" w:rsidR="00C3088F" w:rsidRPr="00F20557" w:rsidRDefault="00C3088F" w:rsidP="00C3088F">
      <w:pPr>
        <w:spacing w:after="0"/>
        <w:jc w:val="both"/>
        <w:rPr>
          <w:rFonts w:ascii="Verdana" w:hAnsi="Verdana" w:cs="Arial"/>
          <w:sz w:val="16"/>
          <w:szCs w:val="16"/>
        </w:rPr>
      </w:pPr>
    </w:p>
    <w:p w14:paraId="6A043BF2" w14:textId="77777777" w:rsidR="00C3088F" w:rsidRPr="00F20557" w:rsidRDefault="00C3088F" w:rsidP="00C3088F">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3F7CA81A" w14:textId="686DA87C"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w:t>
      </w:r>
      <w:r w:rsidR="0099067C">
        <w:rPr>
          <w:rFonts w:ascii="Verdana" w:hAnsi="Verdana" w:cs="Arial"/>
          <w:sz w:val="20"/>
          <w:szCs w:val="20"/>
        </w:rPr>
        <w:t>*</w:t>
      </w:r>
      <w:r w:rsidRPr="00F20557">
        <w:rPr>
          <w:rFonts w:ascii="Verdana" w:hAnsi="Verdana" w:cs="Arial"/>
          <w:sz w:val="20"/>
          <w:szCs w:val="20"/>
        </w:rPr>
        <w:t>: ……………………………</w:t>
      </w:r>
    </w:p>
    <w:p w14:paraId="2C49CA95" w14:textId="77777777" w:rsidR="00C3088F" w:rsidRPr="00F20557" w:rsidRDefault="00C3088F" w:rsidP="00C3088F">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25ED8781" w14:textId="77777777" w:rsidR="00C3088F" w:rsidRPr="00F20557" w:rsidRDefault="00C3088F" w:rsidP="00C3088F">
      <w:pPr>
        <w:spacing w:after="0"/>
        <w:rPr>
          <w:rFonts w:ascii="Verdana" w:hAnsi="Verdana" w:cs="Arial"/>
          <w:b/>
          <w:bCs/>
          <w:sz w:val="20"/>
          <w:szCs w:val="20"/>
        </w:rPr>
      </w:pPr>
    </w:p>
    <w:p w14:paraId="24741D62" w14:textId="77777777" w:rsidR="00C3088F" w:rsidRDefault="00C3088F" w:rsidP="00C3088F">
      <w:pPr>
        <w:spacing w:after="0"/>
        <w:rPr>
          <w:rFonts w:ascii="Verdana" w:hAnsi="Verdana"/>
          <w:b/>
          <w:sz w:val="20"/>
          <w:szCs w:val="20"/>
          <w:highlight w:val="lightGray"/>
        </w:rPr>
      </w:pPr>
    </w:p>
    <w:p w14:paraId="1597F0F3" w14:textId="77777777" w:rsidR="00C3088F" w:rsidRPr="00F20557" w:rsidRDefault="00C3088F" w:rsidP="00C3088F">
      <w:pPr>
        <w:spacing w:after="0"/>
        <w:rPr>
          <w:rFonts w:ascii="Verdana" w:hAnsi="Verdana"/>
          <w:b/>
          <w:sz w:val="20"/>
          <w:szCs w:val="20"/>
          <w:highlight w:val="lightGray"/>
        </w:rPr>
      </w:pPr>
      <w:r w:rsidRPr="00F20557">
        <w:rPr>
          <w:rFonts w:ascii="Verdana" w:hAnsi="Verdana"/>
          <w:b/>
          <w:sz w:val="20"/>
          <w:szCs w:val="20"/>
          <w:highlight w:val="lightGray"/>
        </w:rPr>
        <w:t>OŚWIADCZENIE WYKONAWCY</w:t>
      </w:r>
      <w:r>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01036489" w14:textId="77777777" w:rsidR="00C3088F" w:rsidRPr="00F20557" w:rsidRDefault="00C3088F" w:rsidP="00C3088F">
      <w:pPr>
        <w:numPr>
          <w:ilvl w:val="3"/>
          <w:numId w:val="50"/>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lastRenderedPageBreak/>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7A348F78" w14:textId="77777777" w:rsidR="00C3088F" w:rsidRPr="00E37052" w:rsidRDefault="00C3088F" w:rsidP="00C3088F">
      <w:pPr>
        <w:pStyle w:val="Akapitzlist"/>
        <w:numPr>
          <w:ilvl w:val="1"/>
          <w:numId w:val="51"/>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ppkt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4D70D52C" w14:textId="77777777" w:rsidR="00C3088F" w:rsidRPr="00E37052" w:rsidRDefault="00C3088F" w:rsidP="00C3088F">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7CAED19F" w14:textId="77777777" w:rsidR="00C3088F" w:rsidRPr="00E37052" w:rsidRDefault="00C3088F" w:rsidP="00C3088F">
      <w:pPr>
        <w:numPr>
          <w:ilvl w:val="3"/>
          <w:numId w:val="50"/>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2"/>
      </w:r>
      <w:r w:rsidRPr="00E37052">
        <w:rPr>
          <w:rFonts w:ascii="Verdana" w:eastAsia="Calibri" w:hAnsi="Verdana" w:cs="Arial"/>
          <w:sz w:val="20"/>
          <w:szCs w:val="20"/>
        </w:rPr>
        <w:t xml:space="preserve">: </w:t>
      </w:r>
    </w:p>
    <w:p w14:paraId="59ACBC64" w14:textId="77777777" w:rsidR="00C3088F" w:rsidRPr="00E37052" w:rsidRDefault="00C3088F" w:rsidP="00C3088F">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w:t>
      </w:r>
      <w:r w:rsidRPr="00E37052">
        <w:rPr>
          <w:rFonts w:ascii="Verdana" w:eastAsia="Calibri" w:hAnsi="Verdana" w:cs="Arial"/>
          <w:b/>
          <w:sz w:val="20"/>
          <w:szCs w:val="20"/>
        </w:rPr>
        <w:t xml:space="preserve"> </w:t>
      </w:r>
    </w:p>
    <w:p w14:paraId="52C43D71" w14:textId="77777777" w:rsidR="00C3088F" w:rsidRPr="00E37052" w:rsidRDefault="00C3088F" w:rsidP="00C3088F">
      <w:pPr>
        <w:pStyle w:val="Akapitzlist"/>
        <w:numPr>
          <w:ilvl w:val="1"/>
          <w:numId w:val="48"/>
        </w:numPr>
        <w:spacing w:after="0" w:line="276" w:lineRule="auto"/>
        <w:jc w:val="both"/>
        <w:rPr>
          <w:rFonts w:ascii="Verdana" w:hAnsi="Verdana" w:cs="Arial"/>
          <w:sz w:val="20"/>
          <w:szCs w:val="20"/>
        </w:rPr>
      </w:pPr>
      <w:r w:rsidRPr="00E37052">
        <w:rPr>
          <w:rFonts w:ascii="Verdana" w:hAnsi="Verdana" w:cs="Arial"/>
          <w:sz w:val="20"/>
          <w:szCs w:val="20"/>
        </w:rPr>
        <w:t xml:space="preserve">dot.  </w:t>
      </w:r>
      <w:r>
        <w:rPr>
          <w:rFonts w:ascii="Verdana" w:hAnsi="Verdana" w:cs="Arial"/>
          <w:sz w:val="20"/>
          <w:szCs w:val="20"/>
        </w:rPr>
        <w:t xml:space="preserve">wykonanych </w:t>
      </w:r>
      <w:r w:rsidRPr="00E37052">
        <w:rPr>
          <w:rFonts w:ascii="Verdana" w:hAnsi="Verdana" w:cs="Arial"/>
          <w:sz w:val="20"/>
          <w:szCs w:val="20"/>
        </w:rPr>
        <w:t>dostaw z ppkt 1.2.4. - TAK/NIE*</w:t>
      </w:r>
    </w:p>
    <w:p w14:paraId="4D75EE38" w14:textId="77777777" w:rsidR="00C3088F" w:rsidRPr="00F20557" w:rsidRDefault="00C3088F" w:rsidP="00C3088F">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4040AFD6" w14:textId="77777777" w:rsidR="00C3088F" w:rsidRPr="00F20557" w:rsidRDefault="00C3088F" w:rsidP="00C3088F">
      <w:pPr>
        <w:spacing w:after="0"/>
        <w:ind w:left="426"/>
        <w:contextualSpacing/>
        <w:jc w:val="both"/>
        <w:rPr>
          <w:rFonts w:ascii="Verdana" w:eastAsia="Calibri" w:hAnsi="Verdana" w:cs="Arial"/>
          <w:b/>
          <w:sz w:val="20"/>
          <w:szCs w:val="20"/>
        </w:rPr>
      </w:pPr>
    </w:p>
    <w:p w14:paraId="0CA68840" w14:textId="77777777" w:rsidR="00C3088F" w:rsidRPr="00F20557" w:rsidRDefault="00C3088F" w:rsidP="00C3088F">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6BC5BB1E" w14:textId="77777777" w:rsidR="00C3088F" w:rsidRPr="00F20557" w:rsidRDefault="00C3088F" w:rsidP="00C3088F">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CEiDG)</w:t>
      </w:r>
    </w:p>
    <w:p w14:paraId="1BA84CC3" w14:textId="77777777" w:rsidR="00C3088F" w:rsidRDefault="00C3088F" w:rsidP="00C3088F">
      <w:pPr>
        <w:spacing w:after="0"/>
        <w:ind w:left="28"/>
        <w:contextualSpacing/>
        <w:jc w:val="both"/>
        <w:rPr>
          <w:rFonts w:ascii="Verdana" w:eastAsia="Calibri" w:hAnsi="Verdana" w:cs="Arial"/>
          <w:sz w:val="16"/>
          <w:szCs w:val="16"/>
        </w:rPr>
      </w:pPr>
    </w:p>
    <w:p w14:paraId="229586D2" w14:textId="77777777" w:rsidR="00C3088F" w:rsidRPr="00CD022A" w:rsidRDefault="00C3088F" w:rsidP="00C3088F">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5D61DFAF" w14:textId="77777777" w:rsidR="00C3088F" w:rsidRPr="00CD022A" w:rsidRDefault="00C3088F" w:rsidP="00C3088F">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0ECF1BA9" w14:textId="77777777" w:rsidR="00C3088F" w:rsidRPr="00CD022A" w:rsidRDefault="00C3088F" w:rsidP="00C3088F">
      <w:pPr>
        <w:spacing w:after="0"/>
        <w:ind w:left="28"/>
        <w:contextualSpacing/>
        <w:jc w:val="both"/>
        <w:rPr>
          <w:rFonts w:ascii="Verdana" w:eastAsia="Calibri" w:hAnsi="Verdana" w:cs="Arial"/>
          <w:b/>
          <w:sz w:val="16"/>
          <w:szCs w:val="16"/>
        </w:rPr>
      </w:pPr>
    </w:p>
    <w:p w14:paraId="3A64E921" w14:textId="77777777" w:rsidR="00C3088F" w:rsidRPr="00F20557" w:rsidRDefault="00C3088F" w:rsidP="00C3088F">
      <w:pPr>
        <w:spacing w:after="0"/>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4C505C72" w14:textId="77777777" w:rsidR="00C3088F" w:rsidRPr="00F20557" w:rsidRDefault="00C3088F" w:rsidP="00C3088F">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41F769DD"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ppkt 1.2.4. - TAK/NIE*</w:t>
      </w:r>
    </w:p>
    <w:p w14:paraId="4BA52511" w14:textId="77777777" w:rsidR="00C3088F" w:rsidRPr="00F20557" w:rsidRDefault="00C3088F" w:rsidP="00C3088F">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198BD897" w14:textId="77777777" w:rsidR="00C3088F" w:rsidRPr="00F20557" w:rsidRDefault="00C3088F" w:rsidP="00C3088F">
      <w:pPr>
        <w:spacing w:after="0"/>
        <w:rPr>
          <w:rFonts w:ascii="Verdana" w:hAnsi="Verdana" w:cs="Arial"/>
          <w:sz w:val="16"/>
          <w:szCs w:val="16"/>
        </w:rPr>
      </w:pPr>
    </w:p>
    <w:p w14:paraId="2500E369" w14:textId="77777777" w:rsidR="00C3088F" w:rsidRPr="00F20557" w:rsidRDefault="00C3088F" w:rsidP="00C3088F">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2102B8"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437222F0" w14:textId="77777777" w:rsidR="00C3088F" w:rsidRDefault="00C3088F" w:rsidP="00C3088F">
      <w:pPr>
        <w:spacing w:after="0"/>
        <w:jc w:val="both"/>
        <w:rPr>
          <w:rFonts w:ascii="Verdana" w:hAnsi="Verdana" w:cs="Arial"/>
          <w:sz w:val="20"/>
          <w:szCs w:val="20"/>
        </w:rPr>
      </w:pPr>
      <w:r w:rsidRPr="00F20557">
        <w:rPr>
          <w:rFonts w:ascii="Verdana" w:hAnsi="Verdana" w:cs="Arial"/>
          <w:sz w:val="20"/>
          <w:szCs w:val="20"/>
        </w:rPr>
        <w:t>z bazy danych/rejestrów:</w:t>
      </w:r>
    </w:p>
    <w:p w14:paraId="0CB31FB7" w14:textId="77777777" w:rsidR="00C3088F" w:rsidRDefault="00C3088F" w:rsidP="00C3088F">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C3088F" w:rsidRPr="002C3009" w14:paraId="51AD949B" w14:textId="77777777" w:rsidTr="00526DD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ED470B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F60AE1"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680C3C1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386B37B2"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444779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C3088F" w:rsidRPr="002C3009" w14:paraId="5D0E6974"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B2ADE98" w14:textId="77777777" w:rsidR="00C3088F" w:rsidRPr="00BE2AC9" w:rsidRDefault="00C3088F" w:rsidP="00526DD5">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AA305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A0DE34E"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1D615C9"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r>
      <w:tr w:rsidR="00C3088F" w:rsidRPr="002C3009" w14:paraId="7A5EDFDB"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F07224" w14:textId="77777777" w:rsidR="00C3088F" w:rsidRPr="00BE2AC9" w:rsidRDefault="00C3088F" w:rsidP="00526DD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F57913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5D6BB9E9" w14:textId="77777777" w:rsidR="00C3088F" w:rsidRPr="00BE2AC9" w:rsidRDefault="00C3088F" w:rsidP="00526DD5">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08C7F717" w14:textId="77777777" w:rsidR="00C3088F" w:rsidRPr="00BE2AC9" w:rsidRDefault="00C3088F" w:rsidP="00526DD5">
            <w:pPr>
              <w:spacing w:before="120" w:after="120" w:line="260" w:lineRule="exact"/>
              <w:jc w:val="center"/>
              <w:rPr>
                <w:rFonts w:ascii="Verdana" w:eastAsia="Calibri" w:hAnsi="Verdana" w:cs="Arial"/>
                <w:i/>
                <w:color w:val="000000"/>
                <w:sz w:val="16"/>
                <w:szCs w:val="16"/>
              </w:rPr>
            </w:pPr>
          </w:p>
        </w:tc>
      </w:tr>
      <w:tr w:rsidR="00C3088F" w:rsidRPr="002C3009" w14:paraId="102F70B1"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4BEBEBC" w14:textId="77777777" w:rsidR="00C3088F" w:rsidRPr="00BE2AC9" w:rsidRDefault="00C3088F" w:rsidP="00526DD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4A7F49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7A5FD4FE"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97B09B0"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r>
    </w:tbl>
    <w:p w14:paraId="07030248" w14:textId="77777777" w:rsidR="00C3088F" w:rsidRPr="00F20557" w:rsidRDefault="00C3088F" w:rsidP="00C3088F">
      <w:pPr>
        <w:spacing w:after="0"/>
        <w:jc w:val="both"/>
        <w:rPr>
          <w:rFonts w:ascii="Verdana" w:hAnsi="Verdana" w:cs="Arial"/>
          <w:sz w:val="20"/>
          <w:szCs w:val="20"/>
        </w:rPr>
      </w:pPr>
    </w:p>
    <w:p w14:paraId="197B3EAE" w14:textId="77777777" w:rsidR="00C3088F" w:rsidRPr="00F20557" w:rsidRDefault="00C3088F" w:rsidP="00C3088F">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3088F" w:rsidRPr="00F20557" w14:paraId="78F7BEED" w14:textId="77777777" w:rsidTr="00526DD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820475E"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95EB6CA"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419754D3"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659DFCCA"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C3088F" w:rsidRPr="00F20557" w14:paraId="218EB32C"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364795E" w14:textId="77777777" w:rsidR="00C3088F" w:rsidRPr="00F20557" w:rsidRDefault="00C3088F" w:rsidP="00526DD5">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090DAF2" w14:textId="77777777" w:rsidR="00C3088F" w:rsidRPr="00F20557" w:rsidRDefault="00C3088F" w:rsidP="00526DD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02C60E9" w14:textId="77777777" w:rsidR="00C3088F" w:rsidRPr="00F20557" w:rsidRDefault="00C3088F" w:rsidP="00526DD5">
            <w:pPr>
              <w:spacing w:after="0"/>
              <w:jc w:val="center"/>
              <w:rPr>
                <w:rFonts w:ascii="Verdana" w:eastAsia="Calibri" w:hAnsi="Verdana"/>
                <w:sz w:val="18"/>
                <w:szCs w:val="18"/>
              </w:rPr>
            </w:pPr>
          </w:p>
        </w:tc>
      </w:tr>
      <w:tr w:rsidR="00C3088F" w:rsidRPr="00F20557" w14:paraId="6A9E4020"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7C615E" w14:textId="77777777" w:rsidR="00C3088F" w:rsidRPr="00F20557" w:rsidRDefault="00C3088F" w:rsidP="00526DD5">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0B050CE" w14:textId="77777777" w:rsidR="00C3088F" w:rsidRPr="00F20557" w:rsidRDefault="00C3088F" w:rsidP="00526DD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718B9D7" w14:textId="77777777" w:rsidR="00C3088F" w:rsidRPr="00F20557" w:rsidRDefault="00C3088F" w:rsidP="00526DD5">
            <w:pPr>
              <w:spacing w:after="0"/>
              <w:jc w:val="center"/>
              <w:rPr>
                <w:rFonts w:ascii="Verdana" w:eastAsia="Calibri" w:hAnsi="Verdana"/>
                <w:sz w:val="18"/>
                <w:szCs w:val="18"/>
              </w:rPr>
            </w:pPr>
          </w:p>
        </w:tc>
      </w:tr>
    </w:tbl>
    <w:p w14:paraId="540EEF5B" w14:textId="77777777" w:rsidR="00C3088F" w:rsidRPr="00F20557" w:rsidRDefault="00C3088F" w:rsidP="00C3088F">
      <w:pPr>
        <w:spacing w:after="0"/>
        <w:rPr>
          <w:rFonts w:ascii="Verdana" w:hAnsi="Verdana"/>
          <w:sz w:val="16"/>
          <w:szCs w:val="16"/>
          <w:highlight w:val="lightGray"/>
        </w:rPr>
      </w:pPr>
    </w:p>
    <w:p w14:paraId="5C0146D4" w14:textId="77777777" w:rsidR="00C3088F" w:rsidRPr="00F20557" w:rsidRDefault="00C3088F" w:rsidP="00C3088F">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38072BE0" w14:textId="77777777" w:rsidR="00C3088F" w:rsidRPr="00F20557" w:rsidRDefault="00C3088F" w:rsidP="00C3088F">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062B09B2" w14:textId="77777777" w:rsidR="00C3088F" w:rsidRPr="00F20557" w:rsidRDefault="00C3088F" w:rsidP="00C3088F">
      <w:pPr>
        <w:spacing w:after="0"/>
        <w:jc w:val="both"/>
        <w:rPr>
          <w:rFonts w:ascii="Verdana" w:hAnsi="Verdana" w:cs="Arial"/>
          <w:sz w:val="16"/>
          <w:szCs w:val="16"/>
        </w:rPr>
      </w:pPr>
    </w:p>
    <w:p w14:paraId="3C1F928F" w14:textId="77777777" w:rsidR="00C3088F" w:rsidRPr="00F20557" w:rsidRDefault="00C3088F" w:rsidP="00C3088F">
      <w:pPr>
        <w:spacing w:after="0"/>
        <w:jc w:val="both"/>
        <w:rPr>
          <w:rFonts w:ascii="Verdana" w:hAnsi="Verdana" w:cs="Arial"/>
          <w:sz w:val="16"/>
          <w:szCs w:val="16"/>
        </w:rPr>
      </w:pPr>
    </w:p>
    <w:p w14:paraId="224647D3" w14:textId="77777777" w:rsidR="00C3088F" w:rsidRPr="00F20557" w:rsidRDefault="00C3088F" w:rsidP="00C3088F">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7D3E3540" w14:textId="77777777" w:rsidR="00C3088F" w:rsidRPr="00F20557" w:rsidRDefault="00C3088F" w:rsidP="00C3088F">
      <w:pPr>
        <w:spacing w:after="0"/>
        <w:rPr>
          <w:rFonts w:ascii="Verdana" w:hAnsi="Verdana"/>
        </w:rPr>
      </w:pPr>
    </w:p>
    <w:p w14:paraId="568DE304" w14:textId="77777777" w:rsidR="00C3088F" w:rsidRPr="00F20557" w:rsidRDefault="00C3088F" w:rsidP="00C3088F">
      <w:pPr>
        <w:spacing w:after="0"/>
        <w:jc w:val="both"/>
        <w:rPr>
          <w:rFonts w:ascii="Verdana" w:hAnsi="Verdana" w:cs="Arial"/>
          <w:sz w:val="20"/>
          <w:szCs w:val="20"/>
        </w:rPr>
      </w:pPr>
    </w:p>
    <w:p w14:paraId="1C4AF994" w14:textId="5317A613" w:rsidR="00C3088F" w:rsidRPr="00F20557" w:rsidRDefault="00C3088F" w:rsidP="00C3088F">
      <w:pPr>
        <w:spacing w:after="0"/>
        <w:rPr>
          <w:rFonts w:ascii="Verdana" w:hAnsi="Verdana" w:cs="Arial"/>
          <w:sz w:val="20"/>
          <w:szCs w:val="20"/>
        </w:rPr>
      </w:pPr>
    </w:p>
    <w:bookmarkEnd w:id="0"/>
    <w:bookmarkEnd w:id="1"/>
    <w:bookmarkEnd w:id="2"/>
    <w:sectPr w:rsidR="00C3088F" w:rsidRPr="00F20557" w:rsidSect="007538F4">
      <w:headerReference w:type="default" r:id="rId11"/>
      <w:footerReference w:type="even" r:id="rId12"/>
      <w:footerReference w:type="default" r:id="rId13"/>
      <w:footerReference w:type="first" r:id="rId1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TimesNewRoman">
    <w:altName w:val="Yu Goth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 w:id="1">
    <w:p w14:paraId="01C5AEFE" w14:textId="77777777" w:rsidR="00C3088F" w:rsidRPr="00711413" w:rsidRDefault="00C3088F" w:rsidP="00C3088F">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2">
    <w:p w14:paraId="17D6EF90"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2BB11E04"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D93A7F"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CA5F912"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65106B2"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4D7ACEBA" w14:textId="77777777" w:rsidR="00C3088F" w:rsidRDefault="00C3088F" w:rsidP="00C3088F">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1793E62"/>
    <w:multiLevelType w:val="hybridMultilevel"/>
    <w:tmpl w:val="F572B22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360"/>
        </w:tabs>
        <w:ind w:left="36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E7B6BCCA"/>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F55AA4"/>
    <w:multiLevelType w:val="multilevel"/>
    <w:tmpl w:val="00D06DA6"/>
    <w:lvl w:ilvl="0">
      <w:start w:val="50"/>
      <w:numFmt w:val="decimal"/>
      <w:lvlText w:val="%1"/>
      <w:lvlJc w:val="left"/>
      <w:pPr>
        <w:ind w:left="675" w:hanging="675"/>
      </w:pPr>
      <w:rPr>
        <w:rFonts w:hint="default"/>
        <w:b w:val="0"/>
      </w:rPr>
    </w:lvl>
    <w:lvl w:ilvl="1">
      <w:start w:val="138"/>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C974CB"/>
    <w:multiLevelType w:val="multilevel"/>
    <w:tmpl w:val="1264F032"/>
    <w:lvl w:ilvl="0">
      <w:start w:val="2"/>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260">
    <w:abstractNumId w:val="65"/>
  </w:num>
  <w:num w:numId="2" w16cid:durableId="666637533">
    <w:abstractNumId w:val="24"/>
  </w:num>
  <w:num w:numId="3" w16cid:durableId="1969967513">
    <w:abstractNumId w:val="50"/>
  </w:num>
  <w:num w:numId="4" w16cid:durableId="975724691">
    <w:abstractNumId w:val="16"/>
  </w:num>
  <w:num w:numId="5" w16cid:durableId="414320634">
    <w:abstractNumId w:val="58"/>
  </w:num>
  <w:num w:numId="6" w16cid:durableId="1984774266">
    <w:abstractNumId w:val="34"/>
  </w:num>
  <w:num w:numId="7" w16cid:durableId="1528641446">
    <w:abstractNumId w:val="38"/>
  </w:num>
  <w:num w:numId="8" w16cid:durableId="1763604985">
    <w:abstractNumId w:val="55"/>
  </w:num>
  <w:num w:numId="9" w16cid:durableId="885986920">
    <w:abstractNumId w:val="18"/>
  </w:num>
  <w:num w:numId="10" w16cid:durableId="1669095058">
    <w:abstractNumId w:val="9"/>
  </w:num>
  <w:num w:numId="11" w16cid:durableId="609507230">
    <w:abstractNumId w:val="56"/>
  </w:num>
  <w:num w:numId="12" w16cid:durableId="1216239483">
    <w:abstractNumId w:val="8"/>
  </w:num>
  <w:num w:numId="13" w16cid:durableId="906459687">
    <w:abstractNumId w:val="13"/>
  </w:num>
  <w:num w:numId="14" w16cid:durableId="1628900116">
    <w:abstractNumId w:val="29"/>
  </w:num>
  <w:num w:numId="15" w16cid:durableId="1345011986">
    <w:abstractNumId w:val="48"/>
  </w:num>
  <w:num w:numId="16" w16cid:durableId="935284684">
    <w:abstractNumId w:val="44"/>
  </w:num>
  <w:num w:numId="17" w16cid:durableId="1586525569">
    <w:abstractNumId w:val="37"/>
  </w:num>
  <w:num w:numId="18" w16cid:durableId="648174818">
    <w:abstractNumId w:val="35"/>
  </w:num>
  <w:num w:numId="19" w16cid:durableId="985745619">
    <w:abstractNumId w:val="27"/>
  </w:num>
  <w:num w:numId="20" w16cid:durableId="1445225095">
    <w:abstractNumId w:val="39"/>
  </w:num>
  <w:num w:numId="21" w16cid:durableId="1464693862">
    <w:abstractNumId w:val="36"/>
  </w:num>
  <w:num w:numId="22" w16cid:durableId="138810522">
    <w:abstractNumId w:val="19"/>
  </w:num>
  <w:num w:numId="23" w16cid:durableId="1106583670">
    <w:abstractNumId w:val="30"/>
  </w:num>
  <w:num w:numId="24" w16cid:durableId="1166819929">
    <w:abstractNumId w:val="63"/>
  </w:num>
  <w:num w:numId="25" w16cid:durableId="754938230">
    <w:abstractNumId w:val="52"/>
  </w:num>
  <w:num w:numId="26" w16cid:durableId="2105567938">
    <w:abstractNumId w:val="54"/>
  </w:num>
  <w:num w:numId="27" w16cid:durableId="780415649">
    <w:abstractNumId w:val="17"/>
  </w:num>
  <w:num w:numId="28" w16cid:durableId="1850216210">
    <w:abstractNumId w:val="62"/>
  </w:num>
  <w:num w:numId="29" w16cid:durableId="322322053">
    <w:abstractNumId w:val="57"/>
  </w:num>
  <w:num w:numId="30" w16cid:durableId="185405927">
    <w:abstractNumId w:val="28"/>
  </w:num>
  <w:num w:numId="31" w16cid:durableId="828785447">
    <w:abstractNumId w:val="53"/>
  </w:num>
  <w:num w:numId="32" w16cid:durableId="517044542">
    <w:abstractNumId w:val="25"/>
  </w:num>
  <w:num w:numId="33" w16cid:durableId="886649779">
    <w:abstractNumId w:val="33"/>
  </w:num>
  <w:num w:numId="34" w16cid:durableId="1969507852">
    <w:abstractNumId w:val="64"/>
  </w:num>
  <w:num w:numId="35" w16cid:durableId="1348410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061167">
    <w:abstractNumId w:val="5"/>
  </w:num>
  <w:num w:numId="37" w16cid:durableId="2127580722">
    <w:abstractNumId w:val="20"/>
  </w:num>
  <w:num w:numId="38" w16cid:durableId="45835919">
    <w:abstractNumId w:val="60"/>
  </w:num>
  <w:num w:numId="39" w16cid:durableId="842818502">
    <w:abstractNumId w:val="2"/>
  </w:num>
  <w:num w:numId="40" w16cid:durableId="473106474">
    <w:abstractNumId w:val="26"/>
  </w:num>
  <w:num w:numId="41" w16cid:durableId="1857427398">
    <w:abstractNumId w:val="15"/>
  </w:num>
  <w:num w:numId="42" w16cid:durableId="989865020">
    <w:abstractNumId w:val="59"/>
  </w:num>
  <w:num w:numId="43" w16cid:durableId="224922981">
    <w:abstractNumId w:val="41"/>
  </w:num>
  <w:num w:numId="44" w16cid:durableId="1504316171">
    <w:abstractNumId w:val="14"/>
  </w:num>
  <w:num w:numId="45" w16cid:durableId="796950330">
    <w:abstractNumId w:val="12"/>
  </w:num>
  <w:num w:numId="46" w16cid:durableId="991761188">
    <w:abstractNumId w:val="31"/>
  </w:num>
  <w:num w:numId="47" w16cid:durableId="427887921">
    <w:abstractNumId w:val="4"/>
  </w:num>
  <w:num w:numId="48" w16cid:durableId="1910194494">
    <w:abstractNumId w:val="46"/>
  </w:num>
  <w:num w:numId="49" w16cid:durableId="641234518">
    <w:abstractNumId w:val="49"/>
  </w:num>
  <w:num w:numId="50" w16cid:durableId="886910871">
    <w:abstractNumId w:val="11"/>
  </w:num>
  <w:num w:numId="51" w16cid:durableId="1232621641">
    <w:abstractNumId w:val="6"/>
  </w:num>
  <w:num w:numId="52" w16cid:durableId="834148820">
    <w:abstractNumId w:val="51"/>
  </w:num>
  <w:num w:numId="53" w16cid:durableId="1379819170">
    <w:abstractNumId w:val="23"/>
  </w:num>
  <w:num w:numId="54" w16cid:durableId="351685122">
    <w:abstractNumId w:val="10"/>
  </w:num>
  <w:num w:numId="55" w16cid:durableId="2083092272">
    <w:abstractNumId w:val="22"/>
  </w:num>
  <w:num w:numId="56" w16cid:durableId="854418560">
    <w:abstractNumId w:val="40"/>
  </w:num>
  <w:num w:numId="57" w16cid:durableId="364184874">
    <w:abstractNumId w:val="3"/>
  </w:num>
  <w:num w:numId="58" w16cid:durableId="855844893">
    <w:abstractNumId w:val="61"/>
  </w:num>
  <w:num w:numId="59" w16cid:durableId="631835119">
    <w:abstractNumId w:val="7"/>
  </w:num>
  <w:num w:numId="60" w16cid:durableId="1893955239">
    <w:abstractNumId w:val="45"/>
  </w:num>
  <w:num w:numId="61" w16cid:durableId="1028486029">
    <w:abstractNumId w:val="42"/>
  </w:num>
  <w:num w:numId="62" w16cid:durableId="4637393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780086">
    <w:abstractNumId w:val="32"/>
  </w:num>
  <w:num w:numId="64" w16cid:durableId="1436368590">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484"/>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2E52"/>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820"/>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802"/>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83"/>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52D"/>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7E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41"/>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73"/>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585C"/>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0A4"/>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5AF"/>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CB"/>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0E1F"/>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67C"/>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76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8A0"/>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8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0C93"/>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3BF4"/>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4B7"/>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3CCB"/>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35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1B9D"/>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F3CCB"/>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76</Words>
  <Characters>5377</Characters>
  <Application>Microsoft Office Word</Application>
  <DocSecurity>0</DocSecurity>
  <Lines>44</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614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arta Rochala</cp:lastModifiedBy>
  <cp:revision>5</cp:revision>
  <cp:lastPrinted>2023-10-12T08:10:00Z</cp:lastPrinted>
  <dcterms:created xsi:type="dcterms:W3CDTF">2024-04-10T08:09:00Z</dcterms:created>
  <dcterms:modified xsi:type="dcterms:W3CDTF">2024-06-0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